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5FFD" w:rsidRPr="007A0CF8" w:rsidRDefault="00115FFD" w:rsidP="007A0CF8">
      <w:pPr>
        <w:spacing w:after="0" w:line="240" w:lineRule="auto"/>
        <w:rPr>
          <w:rFonts w:ascii="Times New Roman" w:hAnsi="Times New Roman" w:cs="Times New Roman"/>
          <w:sz w:val="20"/>
          <w:szCs w:val="20"/>
        </w:rPr>
      </w:pPr>
      <w:bookmarkStart w:id="0" w:name="OLE_LINK1"/>
      <w:r w:rsidRPr="007A0CF8">
        <w:rPr>
          <w:rFonts w:ascii="Times New Roman" w:hAnsi="Times New Roman" w:cs="Times New Roman"/>
          <w:sz w:val="20"/>
          <w:szCs w:val="20"/>
        </w:rPr>
        <w:t xml:space="preserve">Alan </w:t>
      </w:r>
      <w:r w:rsidR="007E64AA" w:rsidRPr="007A0CF8">
        <w:rPr>
          <w:rFonts w:ascii="Times New Roman" w:hAnsi="Times New Roman" w:cs="Times New Roman"/>
          <w:sz w:val="20"/>
          <w:szCs w:val="20"/>
        </w:rPr>
        <w:t>Thomas</w:t>
      </w:r>
    </w:p>
    <w:p w:rsidR="002F5463" w:rsidRPr="007A0CF8" w:rsidRDefault="001D2AF9" w:rsidP="007A0CF8">
      <w:pPr>
        <w:spacing w:after="0" w:line="240" w:lineRule="auto"/>
        <w:rPr>
          <w:rFonts w:ascii="Times New Roman" w:hAnsi="Times New Roman" w:cs="Times New Roman"/>
          <w:sz w:val="20"/>
          <w:szCs w:val="20"/>
        </w:rPr>
      </w:pPr>
      <w:r w:rsidRPr="007A0CF8">
        <w:rPr>
          <w:rFonts w:ascii="Times New Roman" w:hAnsi="Times New Roman" w:cs="Times New Roman"/>
          <w:sz w:val="20"/>
          <w:szCs w:val="20"/>
        </w:rPr>
        <w:t>CSI215-01CA</w:t>
      </w:r>
    </w:p>
    <w:p w:rsidR="001D2AF9" w:rsidRPr="007A0CF8" w:rsidRDefault="00A034CA" w:rsidP="007A0CF8">
      <w:pPr>
        <w:spacing w:after="0" w:line="240" w:lineRule="auto"/>
        <w:rPr>
          <w:rFonts w:ascii="Times New Roman" w:hAnsi="Times New Roman" w:cs="Times New Roman"/>
          <w:sz w:val="20"/>
          <w:szCs w:val="20"/>
        </w:rPr>
      </w:pPr>
      <w:r w:rsidRPr="007A0CF8">
        <w:rPr>
          <w:rFonts w:ascii="Times New Roman" w:hAnsi="Times New Roman" w:cs="Times New Roman"/>
          <w:sz w:val="20"/>
          <w:szCs w:val="20"/>
        </w:rPr>
        <w:t xml:space="preserve">Dr. </w:t>
      </w:r>
      <w:bookmarkEnd w:id="0"/>
      <w:r w:rsidR="001D2AF9" w:rsidRPr="007A0CF8">
        <w:rPr>
          <w:rFonts w:ascii="Times New Roman" w:hAnsi="Times New Roman" w:cs="Times New Roman"/>
          <w:sz w:val="20"/>
          <w:szCs w:val="20"/>
        </w:rPr>
        <w:t>Dulaney</w:t>
      </w:r>
    </w:p>
    <w:p w:rsidR="00E54D2F" w:rsidRPr="007A0CF8" w:rsidRDefault="00B8704C" w:rsidP="007A0CF8">
      <w:pPr>
        <w:spacing w:after="0" w:line="240" w:lineRule="auto"/>
        <w:rPr>
          <w:rFonts w:ascii="Times New Roman" w:hAnsi="Times New Roman" w:cs="Times New Roman"/>
          <w:sz w:val="20"/>
          <w:szCs w:val="20"/>
        </w:rPr>
      </w:pPr>
      <w:r>
        <w:rPr>
          <w:rFonts w:ascii="Times New Roman" w:hAnsi="Times New Roman" w:cs="Times New Roman"/>
          <w:sz w:val="20"/>
          <w:szCs w:val="20"/>
        </w:rPr>
        <w:t>Assignment#</w:t>
      </w:r>
      <w:r w:rsidR="005A782F">
        <w:rPr>
          <w:rFonts w:ascii="Times New Roman" w:hAnsi="Times New Roman" w:cs="Times New Roman"/>
          <w:sz w:val="20"/>
          <w:szCs w:val="20"/>
        </w:rPr>
        <w:t>1</w:t>
      </w:r>
      <w:bookmarkStart w:id="1" w:name="_GoBack"/>
      <w:bookmarkEnd w:id="1"/>
      <w:r w:rsidR="00E5602D">
        <w:rPr>
          <w:rFonts w:ascii="Times New Roman" w:hAnsi="Times New Roman" w:cs="Times New Roman"/>
          <w:sz w:val="20"/>
          <w:szCs w:val="20"/>
        </w:rPr>
        <w:t>5 Music DB Use Case</w:t>
      </w:r>
    </w:p>
    <w:p w:rsidR="00354469" w:rsidRPr="007A0CF8" w:rsidRDefault="00E5602D" w:rsidP="007A0CF8">
      <w:pPr>
        <w:spacing w:after="0" w:line="240" w:lineRule="auto"/>
        <w:rPr>
          <w:rFonts w:ascii="Times New Roman" w:hAnsi="Times New Roman" w:cs="Times New Roman"/>
          <w:sz w:val="20"/>
          <w:szCs w:val="20"/>
        </w:rPr>
      </w:pPr>
      <w:r>
        <w:rPr>
          <w:rFonts w:ascii="Times New Roman" w:hAnsi="Times New Roman" w:cs="Times New Roman"/>
          <w:sz w:val="20"/>
          <w:szCs w:val="20"/>
        </w:rPr>
        <w:t>November 13</w:t>
      </w:r>
      <w:r w:rsidR="00A034CA" w:rsidRPr="007A0CF8">
        <w:rPr>
          <w:rFonts w:ascii="Times New Roman" w:hAnsi="Times New Roman" w:cs="Times New Roman"/>
          <w:sz w:val="20"/>
          <w:szCs w:val="20"/>
        </w:rPr>
        <w:t>, 2016</w:t>
      </w:r>
    </w:p>
    <w:p w:rsidR="00441F30" w:rsidRPr="007A0CF8" w:rsidRDefault="00441F30" w:rsidP="007A0CF8">
      <w:pPr>
        <w:shd w:val="clear" w:color="auto" w:fill="FFFFFF"/>
        <w:spacing w:after="0" w:line="480" w:lineRule="atLeast"/>
        <w:rPr>
          <w:rFonts w:ascii="Times New Roman" w:hAnsi="Times New Roman" w:cs="Times New Roman"/>
          <w:sz w:val="20"/>
          <w:szCs w:val="20"/>
        </w:rPr>
      </w:pPr>
    </w:p>
    <w:p w:rsidR="007A0CF8" w:rsidRDefault="007A0CF8" w:rsidP="007A0CF8">
      <w:pPr>
        <w:shd w:val="clear" w:color="auto" w:fill="FFFFFF"/>
        <w:spacing w:after="0" w:line="480" w:lineRule="atLeast"/>
        <w:jc w:val="center"/>
        <w:rPr>
          <w:rFonts w:ascii="Times New Roman" w:hAnsi="Times New Roman" w:cs="Times New Roman"/>
          <w:b/>
          <w:sz w:val="20"/>
          <w:szCs w:val="20"/>
        </w:rPr>
      </w:pPr>
      <w:r w:rsidRPr="007A0CF8">
        <w:rPr>
          <w:rFonts w:ascii="Times New Roman" w:hAnsi="Times New Roman" w:cs="Times New Roman"/>
          <w:b/>
          <w:sz w:val="20"/>
          <w:szCs w:val="20"/>
        </w:rPr>
        <w:t>Music Database Use Case</w:t>
      </w:r>
    </w:p>
    <w:p w:rsidR="007A0CF8" w:rsidRDefault="007A0CF8" w:rsidP="007A0CF8">
      <w:p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ab/>
      </w:r>
      <w:r w:rsidR="00E5602D">
        <w:rPr>
          <w:rFonts w:ascii="Times New Roman" w:hAnsi="Times New Roman" w:cs="Times New Roman"/>
          <w:sz w:val="20"/>
          <w:szCs w:val="20"/>
        </w:rPr>
        <w:t xml:space="preserve">The premise of this database is to allow the user to perform </w:t>
      </w:r>
      <w:proofErr w:type="gramStart"/>
      <w:r w:rsidR="00E5602D">
        <w:rPr>
          <w:rFonts w:ascii="Times New Roman" w:hAnsi="Times New Roman" w:cs="Times New Roman"/>
          <w:sz w:val="20"/>
          <w:szCs w:val="20"/>
        </w:rPr>
        <w:t>a number of</w:t>
      </w:r>
      <w:proofErr w:type="gramEnd"/>
      <w:r w:rsidR="00E5602D">
        <w:rPr>
          <w:rFonts w:ascii="Times New Roman" w:hAnsi="Times New Roman" w:cs="Times New Roman"/>
          <w:sz w:val="20"/>
          <w:szCs w:val="20"/>
        </w:rPr>
        <w:t xml:space="preserve"> queries in relation to the music industry. Hypothetically this database would be used within the music industry itself, and not necessarily by the consumer market. Those within a production company would be able to easily view who works in the company, what contracts are held with music groups, and what music artist are involved in said group. Additionally, companies wou</w:t>
      </w:r>
      <w:r w:rsidR="00FC08F2">
        <w:rPr>
          <w:rFonts w:ascii="Times New Roman" w:hAnsi="Times New Roman" w:cs="Times New Roman"/>
          <w:sz w:val="20"/>
          <w:szCs w:val="20"/>
        </w:rPr>
        <w:t xml:space="preserve">ld </w:t>
      </w:r>
      <w:proofErr w:type="gramStart"/>
      <w:r w:rsidR="00FC08F2">
        <w:rPr>
          <w:rFonts w:ascii="Times New Roman" w:hAnsi="Times New Roman" w:cs="Times New Roman"/>
          <w:sz w:val="20"/>
          <w:szCs w:val="20"/>
        </w:rPr>
        <w:t>have the ability to</w:t>
      </w:r>
      <w:proofErr w:type="gramEnd"/>
      <w:r w:rsidR="00FC08F2">
        <w:rPr>
          <w:rFonts w:ascii="Times New Roman" w:hAnsi="Times New Roman" w:cs="Times New Roman"/>
          <w:sz w:val="20"/>
          <w:szCs w:val="20"/>
        </w:rPr>
        <w:t xml:space="preserve"> view basic details about the vendors selling their product.</w:t>
      </w:r>
    </w:p>
    <w:p w:rsidR="007A0CF8" w:rsidRDefault="007A0CF8" w:rsidP="007A0CF8">
      <w:pPr>
        <w:shd w:val="clear" w:color="auto" w:fill="FFFFFF"/>
        <w:spacing w:after="0" w:line="480" w:lineRule="atLeast"/>
        <w:rPr>
          <w:rFonts w:ascii="Times New Roman" w:hAnsi="Times New Roman" w:cs="Times New Roman"/>
          <w:sz w:val="20"/>
          <w:szCs w:val="20"/>
        </w:rPr>
      </w:pPr>
    </w:p>
    <w:p w:rsidR="007A0CF8" w:rsidRDefault="007A0CF8" w:rsidP="007A0CF8">
      <w:pPr>
        <w:shd w:val="clear" w:color="auto" w:fill="FFFFFF"/>
        <w:spacing w:after="0" w:line="480" w:lineRule="atLeast"/>
        <w:jc w:val="center"/>
        <w:rPr>
          <w:rFonts w:ascii="Times New Roman" w:hAnsi="Times New Roman" w:cs="Times New Roman"/>
          <w:b/>
          <w:sz w:val="20"/>
          <w:szCs w:val="20"/>
        </w:rPr>
      </w:pPr>
      <w:r w:rsidRPr="007A0CF8">
        <w:rPr>
          <w:rFonts w:ascii="Times New Roman" w:hAnsi="Times New Roman" w:cs="Times New Roman"/>
          <w:b/>
          <w:sz w:val="20"/>
          <w:szCs w:val="20"/>
        </w:rPr>
        <w:t>Requirements</w:t>
      </w:r>
    </w:p>
    <w:p w:rsidR="009D6B4C" w:rsidRDefault="00FC08F2" w:rsidP="00FC08F2">
      <w:pPr>
        <w:pStyle w:val="ListParagraph"/>
        <w:numPr>
          <w:ilvl w:val="0"/>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Production company</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n ID.</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 name.</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Contracts music groups(1:M).</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employees(1:M).</w:t>
      </w:r>
    </w:p>
    <w:p w:rsidR="002709AC" w:rsidRPr="00FC08F2" w:rsidRDefault="002709AC"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Produces albums (1:M).</w:t>
      </w:r>
    </w:p>
    <w:p w:rsidR="00FC08F2" w:rsidRDefault="00FC08F2" w:rsidP="00FC08F2">
      <w:pPr>
        <w:pStyle w:val="ListParagraph"/>
        <w:numPr>
          <w:ilvl w:val="0"/>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Employee</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n ID.</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Works for a department.</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 name.</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Works for production company(M:1).</w:t>
      </w:r>
    </w:p>
    <w:p w:rsidR="00FC08F2" w:rsidRDefault="00FC08F2" w:rsidP="00FC08F2">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There are two disjoint subclasses which must be a member of employee. Manager and non-management. Manger has a salary, whereas non-management has an hourly rate.</w:t>
      </w:r>
    </w:p>
    <w:p w:rsidR="00F34DC6" w:rsidRDefault="00F34DC6" w:rsidP="00FC08F2">
      <w:pPr>
        <w:pStyle w:val="ListParagraph"/>
        <w:numPr>
          <w:ilvl w:val="0"/>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Music group</w:t>
      </w:r>
    </w:p>
    <w:p w:rsidR="00F34DC6" w:rsidRDefault="00F34DC6" w:rsidP="00F34DC6">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lastRenderedPageBreak/>
        <w:t>Has an ID.</w:t>
      </w:r>
    </w:p>
    <w:p w:rsidR="00F34DC6" w:rsidRDefault="00F34DC6" w:rsidP="00F34DC6">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 group name.</w:t>
      </w:r>
    </w:p>
    <w:p w:rsidR="00F34DC6" w:rsidRDefault="00F34DC6" w:rsidP="00F34DC6">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Records albums (</w:t>
      </w:r>
      <w:proofErr w:type="gramStart"/>
      <w:r>
        <w:rPr>
          <w:rFonts w:ascii="Times New Roman" w:hAnsi="Times New Roman" w:cs="Times New Roman"/>
          <w:sz w:val="20"/>
          <w:szCs w:val="20"/>
        </w:rPr>
        <w:t>M:N</w:t>
      </w:r>
      <w:proofErr w:type="gramEnd"/>
      <w:r>
        <w:rPr>
          <w:rFonts w:ascii="Times New Roman" w:hAnsi="Times New Roman" w:cs="Times New Roman"/>
          <w:sz w:val="20"/>
          <w:szCs w:val="20"/>
        </w:rPr>
        <w:t>).</w:t>
      </w:r>
    </w:p>
    <w:p w:rsidR="00FC08F2" w:rsidRDefault="00F34DC6" w:rsidP="00F34DC6">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members</w:t>
      </w:r>
      <w:r w:rsidR="00FC08F2">
        <w:rPr>
          <w:rFonts w:ascii="Times New Roman" w:hAnsi="Times New Roman" w:cs="Times New Roman"/>
          <w:sz w:val="20"/>
          <w:szCs w:val="20"/>
        </w:rPr>
        <w:t xml:space="preserve"> </w:t>
      </w:r>
      <w:r>
        <w:rPr>
          <w:rFonts w:ascii="Times New Roman" w:hAnsi="Times New Roman" w:cs="Times New Roman"/>
          <w:sz w:val="20"/>
          <w:szCs w:val="20"/>
        </w:rPr>
        <w:t>(</w:t>
      </w:r>
      <w:proofErr w:type="gramStart"/>
      <w:r>
        <w:rPr>
          <w:rFonts w:ascii="Times New Roman" w:hAnsi="Times New Roman" w:cs="Times New Roman"/>
          <w:sz w:val="20"/>
          <w:szCs w:val="20"/>
        </w:rPr>
        <w:t>M:N</w:t>
      </w:r>
      <w:proofErr w:type="gramEnd"/>
      <w:r>
        <w:rPr>
          <w:rFonts w:ascii="Times New Roman" w:hAnsi="Times New Roman" w:cs="Times New Roman"/>
          <w:sz w:val="20"/>
          <w:szCs w:val="20"/>
        </w:rPr>
        <w:t>).</w:t>
      </w:r>
    </w:p>
    <w:p w:rsidR="002709AC" w:rsidRDefault="002709AC" w:rsidP="002709AC">
      <w:pPr>
        <w:pStyle w:val="ListParagraph"/>
        <w:numPr>
          <w:ilvl w:val="0"/>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Member</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n ID.</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name.</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 xml:space="preserve">Has a date of </w:t>
      </w:r>
      <w:proofErr w:type="gramStart"/>
      <w:r>
        <w:rPr>
          <w:rFonts w:ascii="Times New Roman" w:hAnsi="Times New Roman" w:cs="Times New Roman"/>
          <w:sz w:val="20"/>
          <w:szCs w:val="20"/>
        </w:rPr>
        <w:t>birth.</w:t>
      </w:r>
      <w:proofErr w:type="gramEnd"/>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ge, which is derived from birthdate.</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 xml:space="preserve">Has subclasses of manager, guitarist, vocals, and drums, which can overlap and does not represent </w:t>
      </w:r>
      <w:proofErr w:type="gramStart"/>
      <w:r>
        <w:rPr>
          <w:rFonts w:ascii="Times New Roman" w:hAnsi="Times New Roman" w:cs="Times New Roman"/>
          <w:sz w:val="20"/>
          <w:szCs w:val="20"/>
        </w:rPr>
        <w:t>all of</w:t>
      </w:r>
      <w:proofErr w:type="gramEnd"/>
      <w:r>
        <w:rPr>
          <w:rFonts w:ascii="Times New Roman" w:hAnsi="Times New Roman" w:cs="Times New Roman"/>
          <w:sz w:val="20"/>
          <w:szCs w:val="20"/>
        </w:rPr>
        <w:t xml:space="preserve"> the possibilities of a member of a band, just the most common. Manager has a salary, guitarist has a preferred guitar, vocals has an octave range, and drummers have a preferred drum.</w:t>
      </w:r>
    </w:p>
    <w:p w:rsidR="002709AC" w:rsidRDefault="002709AC" w:rsidP="002709AC">
      <w:pPr>
        <w:pStyle w:val="ListParagraph"/>
        <w:numPr>
          <w:ilvl w:val="0"/>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Album (weak entity due an album depending on a group to record it)</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Album has a release date.</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n ID.</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 name.</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 genre.</w:t>
      </w:r>
    </w:p>
    <w:p w:rsidR="002709AC" w:rsidRDefault="002709AC"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Albums are recorded by a group (</w:t>
      </w:r>
      <w:proofErr w:type="gramStart"/>
      <w:r>
        <w:rPr>
          <w:rFonts w:ascii="Times New Roman" w:hAnsi="Times New Roman" w:cs="Times New Roman"/>
          <w:sz w:val="20"/>
          <w:szCs w:val="20"/>
        </w:rPr>
        <w:t>M:N</w:t>
      </w:r>
      <w:proofErr w:type="gramEnd"/>
      <w:r>
        <w:rPr>
          <w:rFonts w:ascii="Times New Roman" w:hAnsi="Times New Roman" w:cs="Times New Roman"/>
          <w:sz w:val="20"/>
          <w:szCs w:val="20"/>
        </w:rPr>
        <w:t>).</w:t>
      </w:r>
    </w:p>
    <w:p w:rsidR="002709AC" w:rsidRDefault="00FA6EE7"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Albums are sold by vendors (</w:t>
      </w:r>
      <w:proofErr w:type="gramStart"/>
      <w:r>
        <w:rPr>
          <w:rFonts w:ascii="Times New Roman" w:hAnsi="Times New Roman" w:cs="Times New Roman"/>
          <w:sz w:val="20"/>
          <w:szCs w:val="20"/>
        </w:rPr>
        <w:t>M:N</w:t>
      </w:r>
      <w:proofErr w:type="gramEnd"/>
      <w:r>
        <w:rPr>
          <w:rFonts w:ascii="Times New Roman" w:hAnsi="Times New Roman" w:cs="Times New Roman"/>
          <w:sz w:val="20"/>
          <w:szCs w:val="20"/>
        </w:rPr>
        <w:t>).</w:t>
      </w:r>
    </w:p>
    <w:p w:rsidR="00FA6EE7" w:rsidRDefault="00FA6EE7" w:rsidP="002709AC">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Albums are produced by production companies (1:M).</w:t>
      </w:r>
    </w:p>
    <w:p w:rsidR="00FA6EE7" w:rsidRDefault="00FA6EE7" w:rsidP="00FA6EE7">
      <w:pPr>
        <w:pStyle w:val="ListParagraph"/>
        <w:numPr>
          <w:ilvl w:val="0"/>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Vendor</w:t>
      </w:r>
    </w:p>
    <w:p w:rsidR="00FA6EE7" w:rsidRDefault="00FA6EE7" w:rsidP="00FA6EE7">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n ID.</w:t>
      </w:r>
    </w:p>
    <w:p w:rsidR="00FA6EE7" w:rsidRDefault="00FA6EE7" w:rsidP="00FA6EE7">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Has a name.</w:t>
      </w:r>
    </w:p>
    <w:p w:rsidR="00FA6EE7" w:rsidRPr="002709AC" w:rsidRDefault="00FA6EE7" w:rsidP="00FA6EE7">
      <w:pPr>
        <w:pStyle w:val="ListParagraph"/>
        <w:numPr>
          <w:ilvl w:val="1"/>
          <w:numId w:val="8"/>
        </w:numPr>
        <w:shd w:val="clear" w:color="auto" w:fill="FFFFFF"/>
        <w:spacing w:after="0" w:line="480" w:lineRule="atLeast"/>
        <w:rPr>
          <w:rFonts w:ascii="Times New Roman" w:hAnsi="Times New Roman" w:cs="Times New Roman"/>
          <w:sz w:val="20"/>
          <w:szCs w:val="20"/>
        </w:rPr>
      </w:pPr>
      <w:r>
        <w:rPr>
          <w:rFonts w:ascii="Times New Roman" w:hAnsi="Times New Roman" w:cs="Times New Roman"/>
          <w:sz w:val="20"/>
          <w:szCs w:val="20"/>
        </w:rPr>
        <w:t>Sells albums (M:N).</w:t>
      </w:r>
    </w:p>
    <w:p w:rsidR="007A0CF8" w:rsidRPr="007A0CF8" w:rsidRDefault="007A0CF8" w:rsidP="007A0CF8">
      <w:pPr>
        <w:shd w:val="clear" w:color="auto" w:fill="FFFFFF"/>
        <w:spacing w:after="0" w:line="480" w:lineRule="atLeast"/>
        <w:jc w:val="both"/>
        <w:rPr>
          <w:rFonts w:ascii="Times New Roman" w:hAnsi="Times New Roman" w:cs="Times New Roman"/>
          <w:sz w:val="20"/>
          <w:szCs w:val="20"/>
        </w:rPr>
      </w:pPr>
    </w:p>
    <w:sectPr w:rsidR="007A0CF8" w:rsidRPr="007A0CF8" w:rsidSect="000F6147">
      <w:headerReference w:type="default" r:id="rId8"/>
      <w:pgSz w:w="12240" w:h="15840" w:code="1"/>
      <w:pgMar w:top="1435" w:right="1435" w:bottom="1435" w:left="143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56C6" w:rsidRDefault="004E56C6" w:rsidP="00BA6711">
      <w:pPr>
        <w:spacing w:after="0" w:line="240" w:lineRule="auto"/>
      </w:pPr>
      <w:r>
        <w:separator/>
      </w:r>
    </w:p>
  </w:endnote>
  <w:endnote w:type="continuationSeparator" w:id="0">
    <w:p w:rsidR="004E56C6" w:rsidRDefault="004E56C6" w:rsidP="00BA6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Ming Std L">
    <w:panose1 w:val="02020300000000000000"/>
    <w:charset w:val="80"/>
    <w:family w:val="roman"/>
    <w:notTrueType/>
    <w:pitch w:val="variable"/>
    <w:sig w:usb0="00000203" w:usb1="1A0F1900" w:usb2="00000016" w:usb3="00000000" w:csb0="00120005"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56C6" w:rsidRDefault="004E56C6" w:rsidP="00BA6711">
      <w:pPr>
        <w:spacing w:after="0" w:line="240" w:lineRule="auto"/>
      </w:pPr>
      <w:r>
        <w:separator/>
      </w:r>
    </w:p>
  </w:footnote>
  <w:footnote w:type="continuationSeparator" w:id="0">
    <w:p w:rsidR="004E56C6" w:rsidRDefault="004E56C6" w:rsidP="00BA67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35910" w:rsidRDefault="00D359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B0468"/>
    <w:multiLevelType w:val="hybridMultilevel"/>
    <w:tmpl w:val="87BEF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12CEF"/>
    <w:multiLevelType w:val="hybridMultilevel"/>
    <w:tmpl w:val="2E7809A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887AEF"/>
    <w:multiLevelType w:val="hybridMultilevel"/>
    <w:tmpl w:val="0D40B316"/>
    <w:lvl w:ilvl="0" w:tplc="62A847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B91323"/>
    <w:multiLevelType w:val="hybridMultilevel"/>
    <w:tmpl w:val="A484FBC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B1B76AB"/>
    <w:multiLevelType w:val="hybridMultilevel"/>
    <w:tmpl w:val="3DCE5652"/>
    <w:lvl w:ilvl="0" w:tplc="4FA4D9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652337"/>
    <w:multiLevelType w:val="hybridMultilevel"/>
    <w:tmpl w:val="C2A4838A"/>
    <w:lvl w:ilvl="0" w:tplc="5E8813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E2862AE"/>
    <w:multiLevelType w:val="hybridMultilevel"/>
    <w:tmpl w:val="F2A67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8A750B"/>
    <w:multiLevelType w:val="hybridMultilevel"/>
    <w:tmpl w:val="249262BA"/>
    <w:lvl w:ilvl="0" w:tplc="96EA3AA4">
      <w:start w:val="1"/>
      <w:numFmt w:val="decimal"/>
      <w:lvlText w:val="%1."/>
      <w:lvlJc w:val="left"/>
      <w:pPr>
        <w:ind w:left="720" w:hanging="360"/>
      </w:pPr>
      <w:rPr>
        <w:rFonts w:eastAsia="Adobe Ming Std 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6"/>
  </w:num>
  <w:num w:numId="5">
    <w:abstractNumId w:val="7"/>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tTA3NDQxMTMxMjNQ0lEKTi0uzszPAykwMqsFAFR7okMtAAAA"/>
  </w:docVars>
  <w:rsids>
    <w:rsidRoot w:val="004A5884"/>
    <w:rsid w:val="000007E3"/>
    <w:rsid w:val="00007FD1"/>
    <w:rsid w:val="0001112F"/>
    <w:rsid w:val="0001284C"/>
    <w:rsid w:val="000179FC"/>
    <w:rsid w:val="00017B34"/>
    <w:rsid w:val="00020A8F"/>
    <w:rsid w:val="00021121"/>
    <w:rsid w:val="00024352"/>
    <w:rsid w:val="00024F47"/>
    <w:rsid w:val="00025161"/>
    <w:rsid w:val="00031EFF"/>
    <w:rsid w:val="00033E67"/>
    <w:rsid w:val="00033FBC"/>
    <w:rsid w:val="00035F19"/>
    <w:rsid w:val="000417CD"/>
    <w:rsid w:val="0004331C"/>
    <w:rsid w:val="00045015"/>
    <w:rsid w:val="000478C2"/>
    <w:rsid w:val="000502A7"/>
    <w:rsid w:val="00051703"/>
    <w:rsid w:val="00052423"/>
    <w:rsid w:val="00053318"/>
    <w:rsid w:val="00053B72"/>
    <w:rsid w:val="00053DEF"/>
    <w:rsid w:val="000546B2"/>
    <w:rsid w:val="000556E8"/>
    <w:rsid w:val="000561B5"/>
    <w:rsid w:val="00060281"/>
    <w:rsid w:val="00062E58"/>
    <w:rsid w:val="000635BB"/>
    <w:rsid w:val="00067132"/>
    <w:rsid w:val="00071451"/>
    <w:rsid w:val="000740EC"/>
    <w:rsid w:val="00074938"/>
    <w:rsid w:val="00080694"/>
    <w:rsid w:val="00083B29"/>
    <w:rsid w:val="00083DD3"/>
    <w:rsid w:val="0008634E"/>
    <w:rsid w:val="00090DC7"/>
    <w:rsid w:val="00091E4A"/>
    <w:rsid w:val="000921F3"/>
    <w:rsid w:val="00092799"/>
    <w:rsid w:val="00092A68"/>
    <w:rsid w:val="00093D92"/>
    <w:rsid w:val="0009652D"/>
    <w:rsid w:val="000A0391"/>
    <w:rsid w:val="000A18F1"/>
    <w:rsid w:val="000A1F48"/>
    <w:rsid w:val="000A64B8"/>
    <w:rsid w:val="000A7590"/>
    <w:rsid w:val="000B1E19"/>
    <w:rsid w:val="000B58F0"/>
    <w:rsid w:val="000B5AFE"/>
    <w:rsid w:val="000B6D5F"/>
    <w:rsid w:val="000B7214"/>
    <w:rsid w:val="000C003F"/>
    <w:rsid w:val="000C01E7"/>
    <w:rsid w:val="000C11A9"/>
    <w:rsid w:val="000C37AE"/>
    <w:rsid w:val="000C4A25"/>
    <w:rsid w:val="000C5625"/>
    <w:rsid w:val="000C73EB"/>
    <w:rsid w:val="000D2A78"/>
    <w:rsid w:val="000D5791"/>
    <w:rsid w:val="000D756D"/>
    <w:rsid w:val="000E0E19"/>
    <w:rsid w:val="000E62C7"/>
    <w:rsid w:val="000E69B4"/>
    <w:rsid w:val="000E6F57"/>
    <w:rsid w:val="000E7DE2"/>
    <w:rsid w:val="000F71B6"/>
    <w:rsid w:val="000F73C7"/>
    <w:rsid w:val="0010171C"/>
    <w:rsid w:val="00102103"/>
    <w:rsid w:val="00104FCA"/>
    <w:rsid w:val="0010737F"/>
    <w:rsid w:val="0010770B"/>
    <w:rsid w:val="0011033F"/>
    <w:rsid w:val="00110CED"/>
    <w:rsid w:val="001134B9"/>
    <w:rsid w:val="00115FFD"/>
    <w:rsid w:val="001163F1"/>
    <w:rsid w:val="0012194D"/>
    <w:rsid w:val="00126256"/>
    <w:rsid w:val="001273A7"/>
    <w:rsid w:val="001277A3"/>
    <w:rsid w:val="00141B98"/>
    <w:rsid w:val="00143687"/>
    <w:rsid w:val="00143DB7"/>
    <w:rsid w:val="00145D22"/>
    <w:rsid w:val="00146E03"/>
    <w:rsid w:val="00150A21"/>
    <w:rsid w:val="001526D3"/>
    <w:rsid w:val="00155E8C"/>
    <w:rsid w:val="00156B7E"/>
    <w:rsid w:val="0016051F"/>
    <w:rsid w:val="0016489D"/>
    <w:rsid w:val="0016764C"/>
    <w:rsid w:val="00167C32"/>
    <w:rsid w:val="00175C11"/>
    <w:rsid w:val="00176ACC"/>
    <w:rsid w:val="001803C7"/>
    <w:rsid w:val="00181EED"/>
    <w:rsid w:val="00182119"/>
    <w:rsid w:val="00184604"/>
    <w:rsid w:val="001858B5"/>
    <w:rsid w:val="0018640F"/>
    <w:rsid w:val="001869F6"/>
    <w:rsid w:val="00191E8D"/>
    <w:rsid w:val="00194588"/>
    <w:rsid w:val="001975FE"/>
    <w:rsid w:val="001A0BED"/>
    <w:rsid w:val="001A1CDC"/>
    <w:rsid w:val="001A2464"/>
    <w:rsid w:val="001A56EB"/>
    <w:rsid w:val="001A6842"/>
    <w:rsid w:val="001A69DC"/>
    <w:rsid w:val="001B0512"/>
    <w:rsid w:val="001B0BC3"/>
    <w:rsid w:val="001B23B3"/>
    <w:rsid w:val="001B3E1F"/>
    <w:rsid w:val="001B523B"/>
    <w:rsid w:val="001C1357"/>
    <w:rsid w:val="001C7126"/>
    <w:rsid w:val="001D2AF9"/>
    <w:rsid w:val="001D360B"/>
    <w:rsid w:val="001D45C7"/>
    <w:rsid w:val="001D4FB8"/>
    <w:rsid w:val="001D6E17"/>
    <w:rsid w:val="001D70F5"/>
    <w:rsid w:val="001F5D65"/>
    <w:rsid w:val="001F63B8"/>
    <w:rsid w:val="001F7BBA"/>
    <w:rsid w:val="002019E8"/>
    <w:rsid w:val="002028D8"/>
    <w:rsid w:val="00202987"/>
    <w:rsid w:val="00203325"/>
    <w:rsid w:val="00205B69"/>
    <w:rsid w:val="002078F4"/>
    <w:rsid w:val="00210A8A"/>
    <w:rsid w:val="00212805"/>
    <w:rsid w:val="00217EA7"/>
    <w:rsid w:val="002200D0"/>
    <w:rsid w:val="00220C35"/>
    <w:rsid w:val="002225E5"/>
    <w:rsid w:val="00223278"/>
    <w:rsid w:val="002262E6"/>
    <w:rsid w:val="00234637"/>
    <w:rsid w:val="00235061"/>
    <w:rsid w:val="00236D21"/>
    <w:rsid w:val="002371E0"/>
    <w:rsid w:val="00237C37"/>
    <w:rsid w:val="00245C7A"/>
    <w:rsid w:val="00247381"/>
    <w:rsid w:val="002504F8"/>
    <w:rsid w:val="00250A20"/>
    <w:rsid w:val="00251BA4"/>
    <w:rsid w:val="00251DDC"/>
    <w:rsid w:val="00252152"/>
    <w:rsid w:val="00253A73"/>
    <w:rsid w:val="00255B93"/>
    <w:rsid w:val="00260260"/>
    <w:rsid w:val="002610EB"/>
    <w:rsid w:val="002630BA"/>
    <w:rsid w:val="00263442"/>
    <w:rsid w:val="002648DE"/>
    <w:rsid w:val="002709AC"/>
    <w:rsid w:val="00270DD7"/>
    <w:rsid w:val="00273135"/>
    <w:rsid w:val="002733B4"/>
    <w:rsid w:val="00274C3C"/>
    <w:rsid w:val="00275351"/>
    <w:rsid w:val="00276EF3"/>
    <w:rsid w:val="00277C24"/>
    <w:rsid w:val="00281C72"/>
    <w:rsid w:val="00290A2A"/>
    <w:rsid w:val="002933ED"/>
    <w:rsid w:val="002A12AD"/>
    <w:rsid w:val="002A1A83"/>
    <w:rsid w:val="002A29E3"/>
    <w:rsid w:val="002A4361"/>
    <w:rsid w:val="002B0387"/>
    <w:rsid w:val="002B2FA4"/>
    <w:rsid w:val="002B635B"/>
    <w:rsid w:val="002B7811"/>
    <w:rsid w:val="002C24ED"/>
    <w:rsid w:val="002C4AD2"/>
    <w:rsid w:val="002C5689"/>
    <w:rsid w:val="002C70CC"/>
    <w:rsid w:val="002C7F5B"/>
    <w:rsid w:val="002D0B2D"/>
    <w:rsid w:val="002D1482"/>
    <w:rsid w:val="002D26AE"/>
    <w:rsid w:val="002D2E63"/>
    <w:rsid w:val="002D7207"/>
    <w:rsid w:val="002D7CA7"/>
    <w:rsid w:val="002E1339"/>
    <w:rsid w:val="002E29D2"/>
    <w:rsid w:val="002E3705"/>
    <w:rsid w:val="002E3AA9"/>
    <w:rsid w:val="002E4E4A"/>
    <w:rsid w:val="002E5BD2"/>
    <w:rsid w:val="002E6299"/>
    <w:rsid w:val="002E78A7"/>
    <w:rsid w:val="002F085D"/>
    <w:rsid w:val="002F154F"/>
    <w:rsid w:val="002F1CAC"/>
    <w:rsid w:val="002F22E5"/>
    <w:rsid w:val="002F2385"/>
    <w:rsid w:val="002F2FD4"/>
    <w:rsid w:val="002F5463"/>
    <w:rsid w:val="002F5674"/>
    <w:rsid w:val="00301CA1"/>
    <w:rsid w:val="0030279E"/>
    <w:rsid w:val="003028E0"/>
    <w:rsid w:val="00302D37"/>
    <w:rsid w:val="003036C3"/>
    <w:rsid w:val="003044A8"/>
    <w:rsid w:val="003051EB"/>
    <w:rsid w:val="00307686"/>
    <w:rsid w:val="003120D4"/>
    <w:rsid w:val="003121B7"/>
    <w:rsid w:val="003126D5"/>
    <w:rsid w:val="00317E35"/>
    <w:rsid w:val="00323205"/>
    <w:rsid w:val="0032413E"/>
    <w:rsid w:val="00330C1B"/>
    <w:rsid w:val="00331575"/>
    <w:rsid w:val="00334A54"/>
    <w:rsid w:val="00335738"/>
    <w:rsid w:val="003374A4"/>
    <w:rsid w:val="00337CB3"/>
    <w:rsid w:val="00340387"/>
    <w:rsid w:val="00340843"/>
    <w:rsid w:val="0034098B"/>
    <w:rsid w:val="00342512"/>
    <w:rsid w:val="00342D1A"/>
    <w:rsid w:val="0034313C"/>
    <w:rsid w:val="0034453C"/>
    <w:rsid w:val="003459FA"/>
    <w:rsid w:val="003463B4"/>
    <w:rsid w:val="00346A01"/>
    <w:rsid w:val="00353835"/>
    <w:rsid w:val="00353CAC"/>
    <w:rsid w:val="00353EC8"/>
    <w:rsid w:val="00354469"/>
    <w:rsid w:val="00355376"/>
    <w:rsid w:val="003565A0"/>
    <w:rsid w:val="00360EC0"/>
    <w:rsid w:val="0036323E"/>
    <w:rsid w:val="0036379D"/>
    <w:rsid w:val="00363936"/>
    <w:rsid w:val="00364C18"/>
    <w:rsid w:val="0037022B"/>
    <w:rsid w:val="00371921"/>
    <w:rsid w:val="00373B02"/>
    <w:rsid w:val="00377419"/>
    <w:rsid w:val="00380662"/>
    <w:rsid w:val="003816F3"/>
    <w:rsid w:val="00381D76"/>
    <w:rsid w:val="00383E86"/>
    <w:rsid w:val="003840B6"/>
    <w:rsid w:val="00384C6F"/>
    <w:rsid w:val="00384D6C"/>
    <w:rsid w:val="003864A6"/>
    <w:rsid w:val="003934A7"/>
    <w:rsid w:val="00395908"/>
    <w:rsid w:val="00397CED"/>
    <w:rsid w:val="003A28F2"/>
    <w:rsid w:val="003A2CBB"/>
    <w:rsid w:val="003A2DFC"/>
    <w:rsid w:val="003A3DD0"/>
    <w:rsid w:val="003A533C"/>
    <w:rsid w:val="003A59DF"/>
    <w:rsid w:val="003A5F44"/>
    <w:rsid w:val="003A62CC"/>
    <w:rsid w:val="003B0C24"/>
    <w:rsid w:val="003B2685"/>
    <w:rsid w:val="003B29CF"/>
    <w:rsid w:val="003B3214"/>
    <w:rsid w:val="003B3EE9"/>
    <w:rsid w:val="003B6E31"/>
    <w:rsid w:val="003C153D"/>
    <w:rsid w:val="003C23C4"/>
    <w:rsid w:val="003C2EB8"/>
    <w:rsid w:val="003C381A"/>
    <w:rsid w:val="003C40E7"/>
    <w:rsid w:val="003D09D6"/>
    <w:rsid w:val="003D10F6"/>
    <w:rsid w:val="003D326C"/>
    <w:rsid w:val="003D66B1"/>
    <w:rsid w:val="003E18C0"/>
    <w:rsid w:val="003E260D"/>
    <w:rsid w:val="003E35B8"/>
    <w:rsid w:val="003E4FC9"/>
    <w:rsid w:val="003F4E2F"/>
    <w:rsid w:val="00402697"/>
    <w:rsid w:val="004026C2"/>
    <w:rsid w:val="00404D70"/>
    <w:rsid w:val="004058AB"/>
    <w:rsid w:val="00407BE3"/>
    <w:rsid w:val="00410F0B"/>
    <w:rsid w:val="00410FBD"/>
    <w:rsid w:val="00412138"/>
    <w:rsid w:val="00414401"/>
    <w:rsid w:val="00421081"/>
    <w:rsid w:val="004240A4"/>
    <w:rsid w:val="0042693A"/>
    <w:rsid w:val="00427A0B"/>
    <w:rsid w:val="00431803"/>
    <w:rsid w:val="004378F4"/>
    <w:rsid w:val="0044017F"/>
    <w:rsid w:val="0044030A"/>
    <w:rsid w:val="00441C7D"/>
    <w:rsid w:val="00441F30"/>
    <w:rsid w:val="00443319"/>
    <w:rsid w:val="00450BA8"/>
    <w:rsid w:val="00450CF4"/>
    <w:rsid w:val="00453B50"/>
    <w:rsid w:val="00454931"/>
    <w:rsid w:val="00455A12"/>
    <w:rsid w:val="0045760C"/>
    <w:rsid w:val="00461362"/>
    <w:rsid w:val="00464057"/>
    <w:rsid w:val="004651D3"/>
    <w:rsid w:val="00471C8D"/>
    <w:rsid w:val="0047206A"/>
    <w:rsid w:val="00473259"/>
    <w:rsid w:val="00475F46"/>
    <w:rsid w:val="00477F96"/>
    <w:rsid w:val="00482195"/>
    <w:rsid w:val="0048347B"/>
    <w:rsid w:val="00484F0F"/>
    <w:rsid w:val="004865FF"/>
    <w:rsid w:val="004918CC"/>
    <w:rsid w:val="00493E62"/>
    <w:rsid w:val="00494519"/>
    <w:rsid w:val="00494735"/>
    <w:rsid w:val="0049694E"/>
    <w:rsid w:val="004970E1"/>
    <w:rsid w:val="004977FE"/>
    <w:rsid w:val="004A1C30"/>
    <w:rsid w:val="004A1EFD"/>
    <w:rsid w:val="004A4A6E"/>
    <w:rsid w:val="004A5884"/>
    <w:rsid w:val="004A71A8"/>
    <w:rsid w:val="004B1153"/>
    <w:rsid w:val="004B16E9"/>
    <w:rsid w:val="004B1C49"/>
    <w:rsid w:val="004B2FAB"/>
    <w:rsid w:val="004B34EE"/>
    <w:rsid w:val="004B3E16"/>
    <w:rsid w:val="004B4D4E"/>
    <w:rsid w:val="004B7BEC"/>
    <w:rsid w:val="004B7D5A"/>
    <w:rsid w:val="004C1125"/>
    <w:rsid w:val="004C1603"/>
    <w:rsid w:val="004C2598"/>
    <w:rsid w:val="004C36C7"/>
    <w:rsid w:val="004C3C92"/>
    <w:rsid w:val="004C6131"/>
    <w:rsid w:val="004C6E47"/>
    <w:rsid w:val="004C75C2"/>
    <w:rsid w:val="004D014F"/>
    <w:rsid w:val="004D0C79"/>
    <w:rsid w:val="004D1605"/>
    <w:rsid w:val="004D62C1"/>
    <w:rsid w:val="004D6A7F"/>
    <w:rsid w:val="004D7F23"/>
    <w:rsid w:val="004E03C7"/>
    <w:rsid w:val="004E3661"/>
    <w:rsid w:val="004E38E1"/>
    <w:rsid w:val="004E56C6"/>
    <w:rsid w:val="004F3C5A"/>
    <w:rsid w:val="004F4161"/>
    <w:rsid w:val="004F4CED"/>
    <w:rsid w:val="00506E6A"/>
    <w:rsid w:val="00507CA6"/>
    <w:rsid w:val="005123B5"/>
    <w:rsid w:val="005140E6"/>
    <w:rsid w:val="00515014"/>
    <w:rsid w:val="005155DE"/>
    <w:rsid w:val="00520248"/>
    <w:rsid w:val="00520A24"/>
    <w:rsid w:val="00520A42"/>
    <w:rsid w:val="005241CE"/>
    <w:rsid w:val="00527A87"/>
    <w:rsid w:val="00527E50"/>
    <w:rsid w:val="00531BB4"/>
    <w:rsid w:val="00532374"/>
    <w:rsid w:val="00536A12"/>
    <w:rsid w:val="00537F0A"/>
    <w:rsid w:val="005422ED"/>
    <w:rsid w:val="005423B8"/>
    <w:rsid w:val="00542BBE"/>
    <w:rsid w:val="00544C27"/>
    <w:rsid w:val="00547A11"/>
    <w:rsid w:val="0055127B"/>
    <w:rsid w:val="00551CD9"/>
    <w:rsid w:val="00551DFE"/>
    <w:rsid w:val="0055648E"/>
    <w:rsid w:val="00556B47"/>
    <w:rsid w:val="00560CB4"/>
    <w:rsid w:val="00561633"/>
    <w:rsid w:val="00561A20"/>
    <w:rsid w:val="00562272"/>
    <w:rsid w:val="005670E0"/>
    <w:rsid w:val="0056729F"/>
    <w:rsid w:val="00570AEA"/>
    <w:rsid w:val="00572304"/>
    <w:rsid w:val="00572471"/>
    <w:rsid w:val="0057504F"/>
    <w:rsid w:val="00575827"/>
    <w:rsid w:val="00581961"/>
    <w:rsid w:val="0058256F"/>
    <w:rsid w:val="00582881"/>
    <w:rsid w:val="005839C9"/>
    <w:rsid w:val="00587491"/>
    <w:rsid w:val="005874BE"/>
    <w:rsid w:val="00587BBE"/>
    <w:rsid w:val="00590108"/>
    <w:rsid w:val="00590A6F"/>
    <w:rsid w:val="0059253B"/>
    <w:rsid w:val="00595D2F"/>
    <w:rsid w:val="005A0D2C"/>
    <w:rsid w:val="005A0E44"/>
    <w:rsid w:val="005A1CE8"/>
    <w:rsid w:val="005A29E2"/>
    <w:rsid w:val="005A5F60"/>
    <w:rsid w:val="005A6711"/>
    <w:rsid w:val="005A782F"/>
    <w:rsid w:val="005B1AB4"/>
    <w:rsid w:val="005B1EA1"/>
    <w:rsid w:val="005B23E1"/>
    <w:rsid w:val="005B28E4"/>
    <w:rsid w:val="005B3DBE"/>
    <w:rsid w:val="005B4D21"/>
    <w:rsid w:val="005B653A"/>
    <w:rsid w:val="005B71B4"/>
    <w:rsid w:val="005C0F14"/>
    <w:rsid w:val="005C1F65"/>
    <w:rsid w:val="005C5874"/>
    <w:rsid w:val="005D0DF2"/>
    <w:rsid w:val="005D5B84"/>
    <w:rsid w:val="005D5E59"/>
    <w:rsid w:val="005E0555"/>
    <w:rsid w:val="005E1F63"/>
    <w:rsid w:val="005F086A"/>
    <w:rsid w:val="005F09AA"/>
    <w:rsid w:val="005F230C"/>
    <w:rsid w:val="005F3E44"/>
    <w:rsid w:val="005F4CF5"/>
    <w:rsid w:val="0060472C"/>
    <w:rsid w:val="00604C31"/>
    <w:rsid w:val="00613607"/>
    <w:rsid w:val="00615076"/>
    <w:rsid w:val="00616601"/>
    <w:rsid w:val="00616C07"/>
    <w:rsid w:val="006207E7"/>
    <w:rsid w:val="0062157D"/>
    <w:rsid w:val="00621E92"/>
    <w:rsid w:val="006230C7"/>
    <w:rsid w:val="00623A8A"/>
    <w:rsid w:val="00623AF3"/>
    <w:rsid w:val="00625844"/>
    <w:rsid w:val="00630DAE"/>
    <w:rsid w:val="00631171"/>
    <w:rsid w:val="006402F5"/>
    <w:rsid w:val="00640C1F"/>
    <w:rsid w:val="00644838"/>
    <w:rsid w:val="00645007"/>
    <w:rsid w:val="006541B6"/>
    <w:rsid w:val="0065497E"/>
    <w:rsid w:val="00657CCA"/>
    <w:rsid w:val="00657CF1"/>
    <w:rsid w:val="006606BA"/>
    <w:rsid w:val="006645A6"/>
    <w:rsid w:val="00664731"/>
    <w:rsid w:val="00665706"/>
    <w:rsid w:val="006678ED"/>
    <w:rsid w:val="006701E0"/>
    <w:rsid w:val="0067136F"/>
    <w:rsid w:val="00671E03"/>
    <w:rsid w:val="00672DCE"/>
    <w:rsid w:val="006807C1"/>
    <w:rsid w:val="006812F6"/>
    <w:rsid w:val="006839CD"/>
    <w:rsid w:val="00683D52"/>
    <w:rsid w:val="0068664D"/>
    <w:rsid w:val="00691A6C"/>
    <w:rsid w:val="00692573"/>
    <w:rsid w:val="00692F93"/>
    <w:rsid w:val="00694393"/>
    <w:rsid w:val="00695016"/>
    <w:rsid w:val="00695BE5"/>
    <w:rsid w:val="006A0A22"/>
    <w:rsid w:val="006A0ADA"/>
    <w:rsid w:val="006A13B5"/>
    <w:rsid w:val="006B2B81"/>
    <w:rsid w:val="006B3C26"/>
    <w:rsid w:val="006B3E7C"/>
    <w:rsid w:val="006B42FA"/>
    <w:rsid w:val="006B538E"/>
    <w:rsid w:val="006B572B"/>
    <w:rsid w:val="006B5BDB"/>
    <w:rsid w:val="006B5F7F"/>
    <w:rsid w:val="006C1051"/>
    <w:rsid w:val="006C3E5A"/>
    <w:rsid w:val="006C5FEC"/>
    <w:rsid w:val="006D136E"/>
    <w:rsid w:val="006D37EB"/>
    <w:rsid w:val="006D3AD8"/>
    <w:rsid w:val="006D3F46"/>
    <w:rsid w:val="006D4A7E"/>
    <w:rsid w:val="006D63B6"/>
    <w:rsid w:val="006D6B85"/>
    <w:rsid w:val="006E16CA"/>
    <w:rsid w:val="006E3F9A"/>
    <w:rsid w:val="006E4345"/>
    <w:rsid w:val="006E4990"/>
    <w:rsid w:val="006E4D60"/>
    <w:rsid w:val="006E5F19"/>
    <w:rsid w:val="006E665A"/>
    <w:rsid w:val="006F010E"/>
    <w:rsid w:val="006F0CD0"/>
    <w:rsid w:val="006F46D1"/>
    <w:rsid w:val="006F4DD4"/>
    <w:rsid w:val="006F7EC5"/>
    <w:rsid w:val="0070070F"/>
    <w:rsid w:val="00702212"/>
    <w:rsid w:val="00704647"/>
    <w:rsid w:val="007067CB"/>
    <w:rsid w:val="007102E3"/>
    <w:rsid w:val="00714403"/>
    <w:rsid w:val="00714738"/>
    <w:rsid w:val="007175BB"/>
    <w:rsid w:val="00722B93"/>
    <w:rsid w:val="00723908"/>
    <w:rsid w:val="00724AA9"/>
    <w:rsid w:val="007272D4"/>
    <w:rsid w:val="007303CD"/>
    <w:rsid w:val="0073353B"/>
    <w:rsid w:val="0073395C"/>
    <w:rsid w:val="0073757D"/>
    <w:rsid w:val="007377E6"/>
    <w:rsid w:val="00740CE1"/>
    <w:rsid w:val="00741A8B"/>
    <w:rsid w:val="0074230B"/>
    <w:rsid w:val="0074423D"/>
    <w:rsid w:val="0074432F"/>
    <w:rsid w:val="00744DFA"/>
    <w:rsid w:val="00744E81"/>
    <w:rsid w:val="007479C9"/>
    <w:rsid w:val="00752C4E"/>
    <w:rsid w:val="0075627C"/>
    <w:rsid w:val="007562B1"/>
    <w:rsid w:val="00762F0D"/>
    <w:rsid w:val="00763497"/>
    <w:rsid w:val="00764556"/>
    <w:rsid w:val="007646CB"/>
    <w:rsid w:val="0076581D"/>
    <w:rsid w:val="00770AD7"/>
    <w:rsid w:val="00773935"/>
    <w:rsid w:val="0077689E"/>
    <w:rsid w:val="00776DF4"/>
    <w:rsid w:val="00782DF9"/>
    <w:rsid w:val="00782E1E"/>
    <w:rsid w:val="0078547B"/>
    <w:rsid w:val="00787C02"/>
    <w:rsid w:val="00791698"/>
    <w:rsid w:val="00792835"/>
    <w:rsid w:val="00792CBD"/>
    <w:rsid w:val="00794101"/>
    <w:rsid w:val="007953CC"/>
    <w:rsid w:val="007A0CF8"/>
    <w:rsid w:val="007A18EC"/>
    <w:rsid w:val="007A5673"/>
    <w:rsid w:val="007A70B0"/>
    <w:rsid w:val="007B1D4E"/>
    <w:rsid w:val="007B2491"/>
    <w:rsid w:val="007B47C4"/>
    <w:rsid w:val="007B6590"/>
    <w:rsid w:val="007B6D4B"/>
    <w:rsid w:val="007C266E"/>
    <w:rsid w:val="007C54E8"/>
    <w:rsid w:val="007C77C9"/>
    <w:rsid w:val="007D46D3"/>
    <w:rsid w:val="007D6E5C"/>
    <w:rsid w:val="007E02E9"/>
    <w:rsid w:val="007E1072"/>
    <w:rsid w:val="007E2F17"/>
    <w:rsid w:val="007E64AA"/>
    <w:rsid w:val="007F017D"/>
    <w:rsid w:val="007F1F07"/>
    <w:rsid w:val="007F223D"/>
    <w:rsid w:val="007F3ADA"/>
    <w:rsid w:val="007F4B04"/>
    <w:rsid w:val="0080019F"/>
    <w:rsid w:val="0080133D"/>
    <w:rsid w:val="00803145"/>
    <w:rsid w:val="00803481"/>
    <w:rsid w:val="00803525"/>
    <w:rsid w:val="00804E06"/>
    <w:rsid w:val="00804F29"/>
    <w:rsid w:val="00805114"/>
    <w:rsid w:val="00806FCF"/>
    <w:rsid w:val="008114CA"/>
    <w:rsid w:val="0081207F"/>
    <w:rsid w:val="008129C3"/>
    <w:rsid w:val="008134FB"/>
    <w:rsid w:val="00817141"/>
    <w:rsid w:val="00821605"/>
    <w:rsid w:val="0082179B"/>
    <w:rsid w:val="00821CF2"/>
    <w:rsid w:val="008349DA"/>
    <w:rsid w:val="00841332"/>
    <w:rsid w:val="0084536C"/>
    <w:rsid w:val="00846088"/>
    <w:rsid w:val="00846D90"/>
    <w:rsid w:val="00850F74"/>
    <w:rsid w:val="008512A5"/>
    <w:rsid w:val="00853592"/>
    <w:rsid w:val="008546B3"/>
    <w:rsid w:val="00857166"/>
    <w:rsid w:val="00857896"/>
    <w:rsid w:val="00862A4A"/>
    <w:rsid w:val="00863151"/>
    <w:rsid w:val="0086551D"/>
    <w:rsid w:val="00865C45"/>
    <w:rsid w:val="00872549"/>
    <w:rsid w:val="0087261B"/>
    <w:rsid w:val="008742D2"/>
    <w:rsid w:val="00875B3A"/>
    <w:rsid w:val="00876222"/>
    <w:rsid w:val="0087745C"/>
    <w:rsid w:val="008806BF"/>
    <w:rsid w:val="00880F49"/>
    <w:rsid w:val="00884910"/>
    <w:rsid w:val="0088499A"/>
    <w:rsid w:val="00884BB2"/>
    <w:rsid w:val="00884BB8"/>
    <w:rsid w:val="00884D89"/>
    <w:rsid w:val="00885EF2"/>
    <w:rsid w:val="008861CB"/>
    <w:rsid w:val="0088771A"/>
    <w:rsid w:val="0089028F"/>
    <w:rsid w:val="008902C1"/>
    <w:rsid w:val="008909B5"/>
    <w:rsid w:val="00891F35"/>
    <w:rsid w:val="00892E93"/>
    <w:rsid w:val="008951A2"/>
    <w:rsid w:val="0089538A"/>
    <w:rsid w:val="00897002"/>
    <w:rsid w:val="008A2A66"/>
    <w:rsid w:val="008A2A69"/>
    <w:rsid w:val="008A52BA"/>
    <w:rsid w:val="008A5728"/>
    <w:rsid w:val="008A5A74"/>
    <w:rsid w:val="008A5FF6"/>
    <w:rsid w:val="008A60DB"/>
    <w:rsid w:val="008A6F60"/>
    <w:rsid w:val="008B37A7"/>
    <w:rsid w:val="008B4FA4"/>
    <w:rsid w:val="008C400A"/>
    <w:rsid w:val="008C5658"/>
    <w:rsid w:val="008C6D40"/>
    <w:rsid w:val="008C7DC0"/>
    <w:rsid w:val="008D028B"/>
    <w:rsid w:val="008D4163"/>
    <w:rsid w:val="008D678B"/>
    <w:rsid w:val="008E18C5"/>
    <w:rsid w:val="008E1CB2"/>
    <w:rsid w:val="008E7968"/>
    <w:rsid w:val="008F040C"/>
    <w:rsid w:val="008F0B28"/>
    <w:rsid w:val="008F425A"/>
    <w:rsid w:val="008F46D4"/>
    <w:rsid w:val="008F6689"/>
    <w:rsid w:val="008F6DB4"/>
    <w:rsid w:val="008F79E0"/>
    <w:rsid w:val="0090039B"/>
    <w:rsid w:val="009013ED"/>
    <w:rsid w:val="00903A56"/>
    <w:rsid w:val="00904555"/>
    <w:rsid w:val="009051E8"/>
    <w:rsid w:val="00905D09"/>
    <w:rsid w:val="00907D44"/>
    <w:rsid w:val="00911755"/>
    <w:rsid w:val="0091376D"/>
    <w:rsid w:val="009144BD"/>
    <w:rsid w:val="00914B2F"/>
    <w:rsid w:val="00914D0E"/>
    <w:rsid w:val="00916897"/>
    <w:rsid w:val="00931050"/>
    <w:rsid w:val="009356D7"/>
    <w:rsid w:val="00937ECD"/>
    <w:rsid w:val="00940303"/>
    <w:rsid w:val="009436FC"/>
    <w:rsid w:val="009445A7"/>
    <w:rsid w:val="00944F24"/>
    <w:rsid w:val="009464EF"/>
    <w:rsid w:val="00947995"/>
    <w:rsid w:val="00951103"/>
    <w:rsid w:val="00951DF6"/>
    <w:rsid w:val="00954E79"/>
    <w:rsid w:val="00955C90"/>
    <w:rsid w:val="00956587"/>
    <w:rsid w:val="0095719F"/>
    <w:rsid w:val="009575B3"/>
    <w:rsid w:val="009617EB"/>
    <w:rsid w:val="00961F25"/>
    <w:rsid w:val="00962074"/>
    <w:rsid w:val="009625AA"/>
    <w:rsid w:val="0096448A"/>
    <w:rsid w:val="00964825"/>
    <w:rsid w:val="009656C1"/>
    <w:rsid w:val="00966D1A"/>
    <w:rsid w:val="00967558"/>
    <w:rsid w:val="00972683"/>
    <w:rsid w:val="00973DAD"/>
    <w:rsid w:val="00974C0E"/>
    <w:rsid w:val="009762B0"/>
    <w:rsid w:val="00977036"/>
    <w:rsid w:val="00977D74"/>
    <w:rsid w:val="009811EA"/>
    <w:rsid w:val="009812B1"/>
    <w:rsid w:val="009825E8"/>
    <w:rsid w:val="00984379"/>
    <w:rsid w:val="00990D47"/>
    <w:rsid w:val="009945E9"/>
    <w:rsid w:val="00994F9D"/>
    <w:rsid w:val="00996FCF"/>
    <w:rsid w:val="009A0185"/>
    <w:rsid w:val="009A118C"/>
    <w:rsid w:val="009A1887"/>
    <w:rsid w:val="009A38DB"/>
    <w:rsid w:val="009A41B6"/>
    <w:rsid w:val="009B0120"/>
    <w:rsid w:val="009B01B2"/>
    <w:rsid w:val="009B05C0"/>
    <w:rsid w:val="009B0696"/>
    <w:rsid w:val="009B0D99"/>
    <w:rsid w:val="009B1600"/>
    <w:rsid w:val="009B18A8"/>
    <w:rsid w:val="009B38B0"/>
    <w:rsid w:val="009B5FD6"/>
    <w:rsid w:val="009B656D"/>
    <w:rsid w:val="009B7FD8"/>
    <w:rsid w:val="009C6812"/>
    <w:rsid w:val="009D0A9D"/>
    <w:rsid w:val="009D14CE"/>
    <w:rsid w:val="009D15A7"/>
    <w:rsid w:val="009D44AC"/>
    <w:rsid w:val="009D4BBF"/>
    <w:rsid w:val="009D5D1D"/>
    <w:rsid w:val="009D6B4C"/>
    <w:rsid w:val="009D7335"/>
    <w:rsid w:val="009D74FF"/>
    <w:rsid w:val="009F1BFB"/>
    <w:rsid w:val="009F48D4"/>
    <w:rsid w:val="009F69AC"/>
    <w:rsid w:val="009F78EA"/>
    <w:rsid w:val="00A0032E"/>
    <w:rsid w:val="00A019C7"/>
    <w:rsid w:val="00A01F33"/>
    <w:rsid w:val="00A034CA"/>
    <w:rsid w:val="00A03C28"/>
    <w:rsid w:val="00A05905"/>
    <w:rsid w:val="00A10E95"/>
    <w:rsid w:val="00A12516"/>
    <w:rsid w:val="00A12EEA"/>
    <w:rsid w:val="00A148CE"/>
    <w:rsid w:val="00A15460"/>
    <w:rsid w:val="00A156A3"/>
    <w:rsid w:val="00A17F01"/>
    <w:rsid w:val="00A21DBD"/>
    <w:rsid w:val="00A22D80"/>
    <w:rsid w:val="00A23A59"/>
    <w:rsid w:val="00A24CB7"/>
    <w:rsid w:val="00A277B2"/>
    <w:rsid w:val="00A330DF"/>
    <w:rsid w:val="00A34D4F"/>
    <w:rsid w:val="00A36816"/>
    <w:rsid w:val="00A42C3E"/>
    <w:rsid w:val="00A438F5"/>
    <w:rsid w:val="00A514B2"/>
    <w:rsid w:val="00A54490"/>
    <w:rsid w:val="00A570A1"/>
    <w:rsid w:val="00A6002C"/>
    <w:rsid w:val="00A60C8C"/>
    <w:rsid w:val="00A6140C"/>
    <w:rsid w:val="00A71EEB"/>
    <w:rsid w:val="00A73108"/>
    <w:rsid w:val="00A73848"/>
    <w:rsid w:val="00A76B01"/>
    <w:rsid w:val="00A823A5"/>
    <w:rsid w:val="00A8649E"/>
    <w:rsid w:val="00A864E9"/>
    <w:rsid w:val="00A8673B"/>
    <w:rsid w:val="00A87845"/>
    <w:rsid w:val="00A92933"/>
    <w:rsid w:val="00A92B9C"/>
    <w:rsid w:val="00A95719"/>
    <w:rsid w:val="00AA09F9"/>
    <w:rsid w:val="00AA0F69"/>
    <w:rsid w:val="00AA2E62"/>
    <w:rsid w:val="00AA336F"/>
    <w:rsid w:val="00AA49D8"/>
    <w:rsid w:val="00AB1F4A"/>
    <w:rsid w:val="00AB6CF8"/>
    <w:rsid w:val="00AC0648"/>
    <w:rsid w:val="00AC0840"/>
    <w:rsid w:val="00AC2B1A"/>
    <w:rsid w:val="00AC3862"/>
    <w:rsid w:val="00AC6FE2"/>
    <w:rsid w:val="00AD33D4"/>
    <w:rsid w:val="00AD3990"/>
    <w:rsid w:val="00AD4E9A"/>
    <w:rsid w:val="00AD5DF8"/>
    <w:rsid w:val="00AD74A0"/>
    <w:rsid w:val="00AE0CCB"/>
    <w:rsid w:val="00AE41B5"/>
    <w:rsid w:val="00AE7687"/>
    <w:rsid w:val="00AE7B01"/>
    <w:rsid w:val="00AF0C65"/>
    <w:rsid w:val="00AF4ABA"/>
    <w:rsid w:val="00AF6846"/>
    <w:rsid w:val="00B05895"/>
    <w:rsid w:val="00B05C65"/>
    <w:rsid w:val="00B061A6"/>
    <w:rsid w:val="00B115B2"/>
    <w:rsid w:val="00B1165B"/>
    <w:rsid w:val="00B136D3"/>
    <w:rsid w:val="00B15505"/>
    <w:rsid w:val="00B17953"/>
    <w:rsid w:val="00B20886"/>
    <w:rsid w:val="00B255FE"/>
    <w:rsid w:val="00B25DCF"/>
    <w:rsid w:val="00B25E25"/>
    <w:rsid w:val="00B30BC3"/>
    <w:rsid w:val="00B3129C"/>
    <w:rsid w:val="00B32E7C"/>
    <w:rsid w:val="00B34C96"/>
    <w:rsid w:val="00B35FE9"/>
    <w:rsid w:val="00B36976"/>
    <w:rsid w:val="00B372CF"/>
    <w:rsid w:val="00B42672"/>
    <w:rsid w:val="00B43363"/>
    <w:rsid w:val="00B45676"/>
    <w:rsid w:val="00B53F61"/>
    <w:rsid w:val="00B54CDC"/>
    <w:rsid w:val="00B61807"/>
    <w:rsid w:val="00B64A5B"/>
    <w:rsid w:val="00B66B79"/>
    <w:rsid w:val="00B7045F"/>
    <w:rsid w:val="00B709AF"/>
    <w:rsid w:val="00B74D75"/>
    <w:rsid w:val="00B76C68"/>
    <w:rsid w:val="00B77423"/>
    <w:rsid w:val="00B8704C"/>
    <w:rsid w:val="00B872AC"/>
    <w:rsid w:val="00B947BB"/>
    <w:rsid w:val="00B94E1D"/>
    <w:rsid w:val="00BA20BE"/>
    <w:rsid w:val="00BA3DD1"/>
    <w:rsid w:val="00BA5C77"/>
    <w:rsid w:val="00BA6711"/>
    <w:rsid w:val="00BB2E97"/>
    <w:rsid w:val="00BB4050"/>
    <w:rsid w:val="00BB5EA2"/>
    <w:rsid w:val="00BB74F8"/>
    <w:rsid w:val="00BB7BD6"/>
    <w:rsid w:val="00BB7DA8"/>
    <w:rsid w:val="00BC07A4"/>
    <w:rsid w:val="00BC25CE"/>
    <w:rsid w:val="00BC5365"/>
    <w:rsid w:val="00BC594E"/>
    <w:rsid w:val="00BD1987"/>
    <w:rsid w:val="00BD242A"/>
    <w:rsid w:val="00BD2EEE"/>
    <w:rsid w:val="00BE3649"/>
    <w:rsid w:val="00BE7D8B"/>
    <w:rsid w:val="00BF08AC"/>
    <w:rsid w:val="00BF0A45"/>
    <w:rsid w:val="00BF1D93"/>
    <w:rsid w:val="00BF2FF2"/>
    <w:rsid w:val="00BF3641"/>
    <w:rsid w:val="00BF6BB4"/>
    <w:rsid w:val="00BF7D16"/>
    <w:rsid w:val="00C01BF3"/>
    <w:rsid w:val="00C01DCF"/>
    <w:rsid w:val="00C049B2"/>
    <w:rsid w:val="00C04B40"/>
    <w:rsid w:val="00C07E81"/>
    <w:rsid w:val="00C10484"/>
    <w:rsid w:val="00C10895"/>
    <w:rsid w:val="00C138AE"/>
    <w:rsid w:val="00C13CEB"/>
    <w:rsid w:val="00C141D8"/>
    <w:rsid w:val="00C15454"/>
    <w:rsid w:val="00C15CF1"/>
    <w:rsid w:val="00C15D4C"/>
    <w:rsid w:val="00C2275A"/>
    <w:rsid w:val="00C24F64"/>
    <w:rsid w:val="00C30807"/>
    <w:rsid w:val="00C32082"/>
    <w:rsid w:val="00C33540"/>
    <w:rsid w:val="00C336D5"/>
    <w:rsid w:val="00C36F61"/>
    <w:rsid w:val="00C477B2"/>
    <w:rsid w:val="00C530B8"/>
    <w:rsid w:val="00C53C28"/>
    <w:rsid w:val="00C54222"/>
    <w:rsid w:val="00C56EF9"/>
    <w:rsid w:val="00C6164B"/>
    <w:rsid w:val="00C631BD"/>
    <w:rsid w:val="00C6490C"/>
    <w:rsid w:val="00C673F6"/>
    <w:rsid w:val="00C716A4"/>
    <w:rsid w:val="00C720FC"/>
    <w:rsid w:val="00C736F8"/>
    <w:rsid w:val="00C73C57"/>
    <w:rsid w:val="00C75E76"/>
    <w:rsid w:val="00C77314"/>
    <w:rsid w:val="00C77F62"/>
    <w:rsid w:val="00C8021F"/>
    <w:rsid w:val="00C81FEC"/>
    <w:rsid w:val="00C87AA5"/>
    <w:rsid w:val="00C915EC"/>
    <w:rsid w:val="00C92079"/>
    <w:rsid w:val="00C95446"/>
    <w:rsid w:val="00C96527"/>
    <w:rsid w:val="00C97D9A"/>
    <w:rsid w:val="00CA08C3"/>
    <w:rsid w:val="00CA3A97"/>
    <w:rsid w:val="00CA46FA"/>
    <w:rsid w:val="00CA4A44"/>
    <w:rsid w:val="00CA666B"/>
    <w:rsid w:val="00CA6860"/>
    <w:rsid w:val="00CA6E70"/>
    <w:rsid w:val="00CA7630"/>
    <w:rsid w:val="00CB04FC"/>
    <w:rsid w:val="00CB0750"/>
    <w:rsid w:val="00CB098B"/>
    <w:rsid w:val="00CB3A5F"/>
    <w:rsid w:val="00CB4035"/>
    <w:rsid w:val="00CB40C8"/>
    <w:rsid w:val="00CB5776"/>
    <w:rsid w:val="00CB615F"/>
    <w:rsid w:val="00CC2221"/>
    <w:rsid w:val="00CC567B"/>
    <w:rsid w:val="00CC6600"/>
    <w:rsid w:val="00CC72BE"/>
    <w:rsid w:val="00CD2527"/>
    <w:rsid w:val="00CD3030"/>
    <w:rsid w:val="00CD3705"/>
    <w:rsid w:val="00CE0A8A"/>
    <w:rsid w:val="00CE2CCE"/>
    <w:rsid w:val="00CE2D71"/>
    <w:rsid w:val="00CE50D3"/>
    <w:rsid w:val="00CE75DD"/>
    <w:rsid w:val="00CF1FB6"/>
    <w:rsid w:val="00CF2D9F"/>
    <w:rsid w:val="00CF3094"/>
    <w:rsid w:val="00CF573B"/>
    <w:rsid w:val="00D052F0"/>
    <w:rsid w:val="00D0660C"/>
    <w:rsid w:val="00D105B5"/>
    <w:rsid w:val="00D107A3"/>
    <w:rsid w:val="00D1200E"/>
    <w:rsid w:val="00D1334B"/>
    <w:rsid w:val="00D135C0"/>
    <w:rsid w:val="00D143CA"/>
    <w:rsid w:val="00D20C37"/>
    <w:rsid w:val="00D226E1"/>
    <w:rsid w:val="00D23646"/>
    <w:rsid w:val="00D257ED"/>
    <w:rsid w:val="00D27DBF"/>
    <w:rsid w:val="00D30E78"/>
    <w:rsid w:val="00D32A9E"/>
    <w:rsid w:val="00D35910"/>
    <w:rsid w:val="00D362D4"/>
    <w:rsid w:val="00D370BA"/>
    <w:rsid w:val="00D449CE"/>
    <w:rsid w:val="00D46F0C"/>
    <w:rsid w:val="00D53904"/>
    <w:rsid w:val="00D56328"/>
    <w:rsid w:val="00D5787A"/>
    <w:rsid w:val="00D7187E"/>
    <w:rsid w:val="00D72505"/>
    <w:rsid w:val="00D903AD"/>
    <w:rsid w:val="00D910B6"/>
    <w:rsid w:val="00D951FD"/>
    <w:rsid w:val="00D9529C"/>
    <w:rsid w:val="00D97B92"/>
    <w:rsid w:val="00DA225C"/>
    <w:rsid w:val="00DA35EB"/>
    <w:rsid w:val="00DA4AB2"/>
    <w:rsid w:val="00DA54EE"/>
    <w:rsid w:val="00DA616A"/>
    <w:rsid w:val="00DA7105"/>
    <w:rsid w:val="00DB0A1F"/>
    <w:rsid w:val="00DB0B55"/>
    <w:rsid w:val="00DB47F4"/>
    <w:rsid w:val="00DB4C7A"/>
    <w:rsid w:val="00DC3380"/>
    <w:rsid w:val="00DC7592"/>
    <w:rsid w:val="00DD258E"/>
    <w:rsid w:val="00DD42BE"/>
    <w:rsid w:val="00DE0173"/>
    <w:rsid w:val="00DE14B3"/>
    <w:rsid w:val="00DE4167"/>
    <w:rsid w:val="00DE4923"/>
    <w:rsid w:val="00DE49DF"/>
    <w:rsid w:val="00DE6D1F"/>
    <w:rsid w:val="00DF245F"/>
    <w:rsid w:val="00DF3396"/>
    <w:rsid w:val="00DF638F"/>
    <w:rsid w:val="00DF7816"/>
    <w:rsid w:val="00E00019"/>
    <w:rsid w:val="00E0004E"/>
    <w:rsid w:val="00E03C46"/>
    <w:rsid w:val="00E0755D"/>
    <w:rsid w:val="00E07716"/>
    <w:rsid w:val="00E108B3"/>
    <w:rsid w:val="00E148E2"/>
    <w:rsid w:val="00E164B2"/>
    <w:rsid w:val="00E173DF"/>
    <w:rsid w:val="00E22366"/>
    <w:rsid w:val="00E23D31"/>
    <w:rsid w:val="00E246F4"/>
    <w:rsid w:val="00E25F66"/>
    <w:rsid w:val="00E3128B"/>
    <w:rsid w:val="00E33527"/>
    <w:rsid w:val="00E36AE7"/>
    <w:rsid w:val="00E40470"/>
    <w:rsid w:val="00E4103F"/>
    <w:rsid w:val="00E44C1E"/>
    <w:rsid w:val="00E4798C"/>
    <w:rsid w:val="00E50A67"/>
    <w:rsid w:val="00E517F9"/>
    <w:rsid w:val="00E52128"/>
    <w:rsid w:val="00E54766"/>
    <w:rsid w:val="00E54D2F"/>
    <w:rsid w:val="00E55DAB"/>
    <w:rsid w:val="00E5602D"/>
    <w:rsid w:val="00E61E8B"/>
    <w:rsid w:val="00E629D8"/>
    <w:rsid w:val="00E63692"/>
    <w:rsid w:val="00E64407"/>
    <w:rsid w:val="00E655AF"/>
    <w:rsid w:val="00E67368"/>
    <w:rsid w:val="00E73D5B"/>
    <w:rsid w:val="00E8270F"/>
    <w:rsid w:val="00E8320C"/>
    <w:rsid w:val="00E83543"/>
    <w:rsid w:val="00E8475D"/>
    <w:rsid w:val="00E863B8"/>
    <w:rsid w:val="00E864C5"/>
    <w:rsid w:val="00E87391"/>
    <w:rsid w:val="00E906AD"/>
    <w:rsid w:val="00E90D1C"/>
    <w:rsid w:val="00E91E41"/>
    <w:rsid w:val="00E92BFC"/>
    <w:rsid w:val="00E9546D"/>
    <w:rsid w:val="00EA0186"/>
    <w:rsid w:val="00EA1299"/>
    <w:rsid w:val="00EA1C8E"/>
    <w:rsid w:val="00EA2BE0"/>
    <w:rsid w:val="00EA3C63"/>
    <w:rsid w:val="00EB2443"/>
    <w:rsid w:val="00EB620E"/>
    <w:rsid w:val="00EC120D"/>
    <w:rsid w:val="00EC3C87"/>
    <w:rsid w:val="00ED4495"/>
    <w:rsid w:val="00ED58A3"/>
    <w:rsid w:val="00ED7635"/>
    <w:rsid w:val="00ED79EC"/>
    <w:rsid w:val="00EE00DB"/>
    <w:rsid w:val="00EE1755"/>
    <w:rsid w:val="00EE3140"/>
    <w:rsid w:val="00EE784D"/>
    <w:rsid w:val="00EE78DB"/>
    <w:rsid w:val="00EF052E"/>
    <w:rsid w:val="00EF0E9E"/>
    <w:rsid w:val="00EF147F"/>
    <w:rsid w:val="00EF28A2"/>
    <w:rsid w:val="00EF7659"/>
    <w:rsid w:val="00F003DB"/>
    <w:rsid w:val="00F01A40"/>
    <w:rsid w:val="00F0686B"/>
    <w:rsid w:val="00F06CE2"/>
    <w:rsid w:val="00F06D44"/>
    <w:rsid w:val="00F071F3"/>
    <w:rsid w:val="00F07AB7"/>
    <w:rsid w:val="00F11C05"/>
    <w:rsid w:val="00F12590"/>
    <w:rsid w:val="00F14256"/>
    <w:rsid w:val="00F1646F"/>
    <w:rsid w:val="00F207DF"/>
    <w:rsid w:val="00F21931"/>
    <w:rsid w:val="00F21C18"/>
    <w:rsid w:val="00F26554"/>
    <w:rsid w:val="00F26637"/>
    <w:rsid w:val="00F300A3"/>
    <w:rsid w:val="00F3099C"/>
    <w:rsid w:val="00F311E7"/>
    <w:rsid w:val="00F32F63"/>
    <w:rsid w:val="00F334F3"/>
    <w:rsid w:val="00F34DC6"/>
    <w:rsid w:val="00F41996"/>
    <w:rsid w:val="00F4481B"/>
    <w:rsid w:val="00F45097"/>
    <w:rsid w:val="00F45795"/>
    <w:rsid w:val="00F46091"/>
    <w:rsid w:val="00F475D9"/>
    <w:rsid w:val="00F47C9A"/>
    <w:rsid w:val="00F50761"/>
    <w:rsid w:val="00F5248D"/>
    <w:rsid w:val="00F541B4"/>
    <w:rsid w:val="00F55B83"/>
    <w:rsid w:val="00F55DE8"/>
    <w:rsid w:val="00F56697"/>
    <w:rsid w:val="00F646A8"/>
    <w:rsid w:val="00F65809"/>
    <w:rsid w:val="00F66D8D"/>
    <w:rsid w:val="00F70CD7"/>
    <w:rsid w:val="00F71D49"/>
    <w:rsid w:val="00F731C9"/>
    <w:rsid w:val="00F738A9"/>
    <w:rsid w:val="00F750B8"/>
    <w:rsid w:val="00F76EA5"/>
    <w:rsid w:val="00F8115D"/>
    <w:rsid w:val="00F8140D"/>
    <w:rsid w:val="00F82B2C"/>
    <w:rsid w:val="00F83A01"/>
    <w:rsid w:val="00F84694"/>
    <w:rsid w:val="00F868EF"/>
    <w:rsid w:val="00F86A4C"/>
    <w:rsid w:val="00F90A49"/>
    <w:rsid w:val="00F9662A"/>
    <w:rsid w:val="00F96865"/>
    <w:rsid w:val="00F972D7"/>
    <w:rsid w:val="00FA470E"/>
    <w:rsid w:val="00FA6EE7"/>
    <w:rsid w:val="00FA7B06"/>
    <w:rsid w:val="00FB11C2"/>
    <w:rsid w:val="00FB18F5"/>
    <w:rsid w:val="00FB26E8"/>
    <w:rsid w:val="00FC0100"/>
    <w:rsid w:val="00FC08F2"/>
    <w:rsid w:val="00FC1C50"/>
    <w:rsid w:val="00FC21EC"/>
    <w:rsid w:val="00FC2697"/>
    <w:rsid w:val="00FD0FBF"/>
    <w:rsid w:val="00FD24EE"/>
    <w:rsid w:val="00FD3478"/>
    <w:rsid w:val="00FD47EB"/>
    <w:rsid w:val="00FD4801"/>
    <w:rsid w:val="00FD7A1A"/>
    <w:rsid w:val="00FD7A78"/>
    <w:rsid w:val="00FD7E2A"/>
    <w:rsid w:val="00FE208F"/>
    <w:rsid w:val="00FE2B43"/>
    <w:rsid w:val="00FE5A11"/>
    <w:rsid w:val="00FF2FF9"/>
    <w:rsid w:val="00FF3592"/>
    <w:rsid w:val="00FF3ED3"/>
    <w:rsid w:val="00FF55AC"/>
    <w:rsid w:val="00FF67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11B3F"/>
  <w15:chartTrackingRefBased/>
  <w15:docId w15:val="{0BB1448F-4496-4DF9-9998-85C7F3F67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91E41"/>
  </w:style>
  <w:style w:type="paragraph" w:styleId="Heading1">
    <w:name w:val="heading 1"/>
    <w:basedOn w:val="Normal"/>
    <w:next w:val="Normal"/>
    <w:link w:val="Heading1Char"/>
    <w:uiPriority w:val="9"/>
    <w:qFormat/>
    <w:rsid w:val="00A019C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5FF6"/>
    <w:rPr>
      <w:color w:val="0563C1" w:themeColor="hyperlink"/>
      <w:u w:val="single"/>
    </w:rPr>
  </w:style>
  <w:style w:type="paragraph" w:customStyle="1" w:styleId="Default">
    <w:name w:val="Default"/>
    <w:rsid w:val="0088499A"/>
    <w:pPr>
      <w:spacing w:after="0" w:line="240" w:lineRule="auto"/>
    </w:pPr>
    <w:rPr>
      <w:rFonts w:ascii="Helvetica" w:eastAsia="Arial Unicode MS" w:hAnsi="Arial Unicode MS" w:cs="Arial Unicode MS"/>
      <w:color w:val="000000"/>
    </w:rPr>
  </w:style>
  <w:style w:type="character" w:customStyle="1" w:styleId="Hyperlink0">
    <w:name w:val="Hyperlink.0"/>
    <w:basedOn w:val="Hyperlink"/>
    <w:rsid w:val="0088499A"/>
    <w:rPr>
      <w:color w:val="0563C1" w:themeColor="hyperlink"/>
      <w:u w:val="single"/>
    </w:rPr>
  </w:style>
  <w:style w:type="paragraph" w:styleId="BalloonText">
    <w:name w:val="Balloon Text"/>
    <w:basedOn w:val="Normal"/>
    <w:link w:val="BalloonTextChar"/>
    <w:uiPriority w:val="99"/>
    <w:semiHidden/>
    <w:unhideWhenUsed/>
    <w:rsid w:val="00482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195"/>
    <w:rPr>
      <w:rFonts w:ascii="Segoe UI" w:hAnsi="Segoe UI" w:cs="Segoe UI"/>
      <w:sz w:val="18"/>
      <w:szCs w:val="18"/>
    </w:rPr>
  </w:style>
  <w:style w:type="paragraph" w:styleId="FootnoteText">
    <w:name w:val="footnote text"/>
    <w:basedOn w:val="Normal"/>
    <w:link w:val="FootnoteTextChar"/>
    <w:uiPriority w:val="99"/>
    <w:semiHidden/>
    <w:unhideWhenUsed/>
    <w:rsid w:val="00BA67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6711"/>
    <w:rPr>
      <w:sz w:val="20"/>
      <w:szCs w:val="20"/>
    </w:rPr>
  </w:style>
  <w:style w:type="character" w:styleId="FootnoteReference">
    <w:name w:val="footnote reference"/>
    <w:basedOn w:val="DefaultParagraphFont"/>
    <w:uiPriority w:val="99"/>
    <w:semiHidden/>
    <w:unhideWhenUsed/>
    <w:rsid w:val="00BA6711"/>
    <w:rPr>
      <w:vertAlign w:val="superscript"/>
    </w:rPr>
  </w:style>
  <w:style w:type="paragraph" w:styleId="Header">
    <w:name w:val="header"/>
    <w:basedOn w:val="Normal"/>
    <w:link w:val="HeaderChar"/>
    <w:uiPriority w:val="99"/>
    <w:unhideWhenUsed/>
    <w:rsid w:val="00302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279E"/>
  </w:style>
  <w:style w:type="paragraph" w:styleId="Footer">
    <w:name w:val="footer"/>
    <w:basedOn w:val="Normal"/>
    <w:link w:val="FooterChar"/>
    <w:uiPriority w:val="99"/>
    <w:unhideWhenUsed/>
    <w:rsid w:val="00302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279E"/>
  </w:style>
  <w:style w:type="paragraph" w:styleId="ListParagraph">
    <w:name w:val="List Paragraph"/>
    <w:basedOn w:val="Normal"/>
    <w:uiPriority w:val="34"/>
    <w:qFormat/>
    <w:rsid w:val="00562272"/>
    <w:pPr>
      <w:ind w:left="720"/>
      <w:contextualSpacing/>
    </w:pPr>
  </w:style>
  <w:style w:type="character" w:customStyle="1" w:styleId="Heading1Char">
    <w:name w:val="Heading 1 Char"/>
    <w:basedOn w:val="DefaultParagraphFont"/>
    <w:link w:val="Heading1"/>
    <w:uiPriority w:val="9"/>
    <w:rsid w:val="00A019C7"/>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basedOn w:val="DefaultParagraphFont"/>
    <w:rsid w:val="00A019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43167">
      <w:bodyDiv w:val="1"/>
      <w:marLeft w:val="0"/>
      <w:marRight w:val="0"/>
      <w:marTop w:val="0"/>
      <w:marBottom w:val="0"/>
      <w:divBdr>
        <w:top w:val="none" w:sz="0" w:space="0" w:color="auto"/>
        <w:left w:val="none" w:sz="0" w:space="0" w:color="auto"/>
        <w:bottom w:val="none" w:sz="0" w:space="0" w:color="auto"/>
        <w:right w:val="none" w:sz="0" w:space="0" w:color="auto"/>
      </w:divBdr>
    </w:div>
    <w:div w:id="396364287">
      <w:bodyDiv w:val="1"/>
      <w:marLeft w:val="0"/>
      <w:marRight w:val="0"/>
      <w:marTop w:val="0"/>
      <w:marBottom w:val="0"/>
      <w:divBdr>
        <w:top w:val="none" w:sz="0" w:space="0" w:color="auto"/>
        <w:left w:val="none" w:sz="0" w:space="0" w:color="auto"/>
        <w:bottom w:val="none" w:sz="0" w:space="0" w:color="auto"/>
        <w:right w:val="none" w:sz="0" w:space="0" w:color="auto"/>
      </w:divBdr>
    </w:div>
    <w:div w:id="1208490542">
      <w:bodyDiv w:val="1"/>
      <w:marLeft w:val="0"/>
      <w:marRight w:val="0"/>
      <w:marTop w:val="0"/>
      <w:marBottom w:val="0"/>
      <w:divBdr>
        <w:top w:val="none" w:sz="0" w:space="0" w:color="auto"/>
        <w:left w:val="none" w:sz="0" w:space="0" w:color="auto"/>
        <w:bottom w:val="none" w:sz="0" w:space="0" w:color="auto"/>
        <w:right w:val="none" w:sz="0" w:space="0" w:color="auto"/>
      </w:divBdr>
      <w:divsChild>
        <w:div w:id="1334726589">
          <w:marLeft w:val="600"/>
          <w:marRight w:val="0"/>
          <w:marTop w:val="0"/>
          <w:marBottom w:val="0"/>
          <w:divBdr>
            <w:top w:val="none" w:sz="0" w:space="0" w:color="auto"/>
            <w:left w:val="none" w:sz="0" w:space="0" w:color="auto"/>
            <w:bottom w:val="none" w:sz="0" w:space="0" w:color="auto"/>
            <w:right w:val="none" w:sz="0" w:space="0" w:color="auto"/>
          </w:divBdr>
        </w:div>
        <w:div w:id="683477686">
          <w:marLeft w:val="600"/>
          <w:marRight w:val="0"/>
          <w:marTop w:val="0"/>
          <w:marBottom w:val="0"/>
          <w:divBdr>
            <w:top w:val="none" w:sz="0" w:space="0" w:color="auto"/>
            <w:left w:val="none" w:sz="0" w:space="0" w:color="auto"/>
            <w:bottom w:val="none" w:sz="0" w:space="0" w:color="auto"/>
            <w:right w:val="none" w:sz="0" w:space="0" w:color="auto"/>
          </w:divBdr>
        </w:div>
        <w:div w:id="1635990000">
          <w:marLeft w:val="600"/>
          <w:marRight w:val="0"/>
          <w:marTop w:val="0"/>
          <w:marBottom w:val="0"/>
          <w:divBdr>
            <w:top w:val="none" w:sz="0" w:space="0" w:color="auto"/>
            <w:left w:val="none" w:sz="0" w:space="0" w:color="auto"/>
            <w:bottom w:val="none" w:sz="0" w:space="0" w:color="auto"/>
            <w:right w:val="none" w:sz="0" w:space="0" w:color="auto"/>
          </w:divBdr>
        </w:div>
      </w:divsChild>
    </w:div>
    <w:div w:id="1724133325">
      <w:bodyDiv w:val="1"/>
      <w:marLeft w:val="0"/>
      <w:marRight w:val="0"/>
      <w:marTop w:val="0"/>
      <w:marBottom w:val="0"/>
      <w:divBdr>
        <w:top w:val="none" w:sz="0" w:space="0" w:color="auto"/>
        <w:left w:val="none" w:sz="0" w:space="0" w:color="auto"/>
        <w:bottom w:val="none" w:sz="0" w:space="0" w:color="auto"/>
        <w:right w:val="none" w:sz="0" w:space="0" w:color="auto"/>
      </w:divBdr>
    </w:div>
    <w:div w:id="1948190599">
      <w:bodyDiv w:val="1"/>
      <w:marLeft w:val="0"/>
      <w:marRight w:val="0"/>
      <w:marTop w:val="0"/>
      <w:marBottom w:val="0"/>
      <w:divBdr>
        <w:top w:val="none" w:sz="0" w:space="0" w:color="auto"/>
        <w:left w:val="none" w:sz="0" w:space="0" w:color="auto"/>
        <w:bottom w:val="none" w:sz="0" w:space="0" w:color="auto"/>
        <w:right w:val="none" w:sz="0" w:space="0" w:color="auto"/>
      </w:divBdr>
    </w:div>
    <w:div w:id="1948728683">
      <w:bodyDiv w:val="1"/>
      <w:marLeft w:val="0"/>
      <w:marRight w:val="0"/>
      <w:marTop w:val="0"/>
      <w:marBottom w:val="0"/>
      <w:divBdr>
        <w:top w:val="none" w:sz="0" w:space="0" w:color="auto"/>
        <w:left w:val="none" w:sz="0" w:space="0" w:color="auto"/>
        <w:bottom w:val="none" w:sz="0" w:space="0" w:color="auto"/>
        <w:right w:val="none" w:sz="0" w:space="0" w:color="auto"/>
      </w:divBdr>
      <w:divsChild>
        <w:div w:id="1179196373">
          <w:marLeft w:val="600"/>
          <w:marRight w:val="0"/>
          <w:marTop w:val="0"/>
          <w:marBottom w:val="0"/>
          <w:divBdr>
            <w:top w:val="none" w:sz="0" w:space="0" w:color="auto"/>
            <w:left w:val="none" w:sz="0" w:space="0" w:color="auto"/>
            <w:bottom w:val="none" w:sz="0" w:space="0" w:color="auto"/>
            <w:right w:val="none" w:sz="0" w:space="0" w:color="auto"/>
          </w:divBdr>
        </w:div>
        <w:div w:id="1388601879">
          <w:marLeft w:val="600"/>
          <w:marRight w:val="0"/>
          <w:marTop w:val="0"/>
          <w:marBottom w:val="0"/>
          <w:divBdr>
            <w:top w:val="none" w:sz="0" w:space="0" w:color="auto"/>
            <w:left w:val="none" w:sz="0" w:space="0" w:color="auto"/>
            <w:bottom w:val="none" w:sz="0" w:space="0" w:color="auto"/>
            <w:right w:val="none" w:sz="0" w:space="0" w:color="auto"/>
          </w:divBdr>
        </w:div>
        <w:div w:id="515920955">
          <w:marLeft w:val="60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E6986EE-D2A0-4CAD-B8B9-2F2D8445B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Pages>
  <Words>266</Words>
  <Characters>152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Thomas</dc:creator>
  <cp:keywords/>
  <dc:description/>
  <cp:lastModifiedBy>Alan Thomas</cp:lastModifiedBy>
  <cp:revision>8</cp:revision>
  <cp:lastPrinted>2016-07-08T18:29:00Z</cp:lastPrinted>
  <dcterms:created xsi:type="dcterms:W3CDTF">2016-11-13T21:00:00Z</dcterms:created>
  <dcterms:modified xsi:type="dcterms:W3CDTF">2016-11-13T21:51:00Z</dcterms:modified>
</cp:coreProperties>
</file>